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613B3" w14:textId="77777777" w:rsidR="002D2B55" w:rsidRDefault="00F8641A">
      <w:pPr>
        <w:pStyle w:val="Title"/>
      </w:pPr>
      <w:r>
        <w:t>PRELIMINARY DATA: Redd Dewatering Estimates for Keswick Fall Flow Scenarios</w:t>
      </w:r>
    </w:p>
    <w:p w14:paraId="607613B4" w14:textId="77777777" w:rsidR="002D2B55" w:rsidRDefault="00F8641A">
      <w:pPr>
        <w:pStyle w:val="Author"/>
      </w:pPr>
      <w:r>
        <w:t>BDO Science Division</w:t>
      </w:r>
    </w:p>
    <w:p w14:paraId="607613B5" w14:textId="77777777" w:rsidR="002D2B55" w:rsidRDefault="00F8641A">
      <w:pPr>
        <w:pStyle w:val="Date"/>
      </w:pPr>
      <w:r>
        <w:t>01 September, 2023</w:t>
      </w:r>
    </w:p>
    <w:p w14:paraId="607613B6" w14:textId="77777777" w:rsidR="002D2B55" w:rsidRDefault="00F8641A">
      <w:pPr>
        <w:pStyle w:val="FirstParagraph"/>
      </w:pPr>
      <w:r>
        <w:t>This script constructs real-time winter-run redd dewatering estimates based on most recent data available from CDFW (August 31, 2023) for winter-run data and dewatering estimates from USFWS (2006; see citation). Data are also available in the YYYY Winter-r</w:t>
      </w:r>
      <w:r>
        <w:t xml:space="preserve">un Data file.xls online at </w:t>
      </w:r>
      <w:hyperlink r:id="rId7">
        <w:r>
          <w:rPr>
            <w:rStyle w:val="Hyperlink"/>
          </w:rPr>
          <w:t>calfish.org</w:t>
        </w:r>
      </w:hyperlink>
      <w:r>
        <w:t>.</w:t>
      </w:r>
    </w:p>
    <w:p w14:paraId="607613B7" w14:textId="77777777" w:rsidR="002D2B55" w:rsidRDefault="00F8641A">
      <w:pPr>
        <w:pStyle w:val="BodyText"/>
      </w:pPr>
      <w:r>
        <w:t>Please note that all data are preliminary until data collection is finalized. Likewise, there are uncertainties with forecasts which may lead to changes in proposed op</w:t>
      </w:r>
      <w:r>
        <w:t>erations.</w:t>
      </w:r>
    </w:p>
    <w:p w14:paraId="607613B8" w14:textId="77777777" w:rsidR="002D2B55" w:rsidRDefault="00F8641A">
      <w:pPr>
        <w:pStyle w:val="Heading1"/>
      </w:pPr>
      <w:bookmarkStart w:id="0" w:name="X59d5e478ad6d807a5a74b9051fa2412e5aa8989"/>
      <w:r>
        <w:t>Current Winter-run Chinook Salmon Redd Count</w:t>
      </w:r>
    </w:p>
    <w:p w14:paraId="607613B9" w14:textId="77777777" w:rsidR="002D2B55" w:rsidRDefault="00F8641A">
      <w:pPr>
        <w:pStyle w:val="FirstParagraph"/>
      </w:pPr>
      <w:r>
        <w:t xml:space="preserve">As of August 13, 2023, the unexpanded redd count is </w:t>
      </w:r>
      <w:r>
        <w:rPr>
          <w:b/>
          <w:bCs/>
        </w:rPr>
        <w:t>347</w:t>
      </w:r>
      <w:r>
        <w:t xml:space="preserve"> Winter-run redds. There is no real time data on Fall-run redd counts and instead that data is predicted based estimated dewatering percentages fr</w:t>
      </w:r>
      <w:r>
        <w:t xml:space="preserve">om USFWS (2006). It is important to note that until data collection is completed for the year these are the </w:t>
      </w:r>
      <w:r>
        <w:rPr>
          <w:b/>
          <w:bCs/>
        </w:rPr>
        <w:t>minimum</w:t>
      </w:r>
      <w:r>
        <w:t xml:space="preserve"> number of possible redds. The Winter-run number will always expand upon final analysis but gives an in-season guard rail of the minimum numb</w:t>
      </w:r>
      <w:r>
        <w:t xml:space="preserve">er of redds this year. Fall-run predictions may expand or contract depending on updates from real time operations. From 2018-2021, female expansion has ranged from 0.31 to 1.31 with a 0.7 average, thus we may expect the final number of Winter-run redds to </w:t>
      </w:r>
      <w:r>
        <w:t>be closer to 590 redds using average expansion on data this year, and using this value, 5.9 redds dewatered would be at the 1% population loss.</w:t>
      </w:r>
    </w:p>
    <w:p w14:paraId="607613BA" w14:textId="77777777" w:rsidR="002D2B55" w:rsidRDefault="00F8641A">
      <w:pPr>
        <w:pStyle w:val="BodyText"/>
      </w:pPr>
      <w:r>
        <w:t xml:space="preserve">As of August 31, 2023, </w:t>
      </w:r>
      <w:r>
        <w:rPr>
          <w:b/>
          <w:bCs/>
        </w:rPr>
        <w:t>0</w:t>
      </w:r>
      <w:r>
        <w:t xml:space="preserve"> Winter-run redds have </w:t>
      </w:r>
      <w:r>
        <w:rPr>
          <w:b/>
          <w:bCs/>
        </w:rPr>
        <w:t>emerged</w:t>
      </w:r>
      <w:r>
        <w:t xml:space="preserve"> and </w:t>
      </w:r>
      <w:r>
        <w:rPr>
          <w:b/>
          <w:bCs/>
        </w:rPr>
        <w:t>0</w:t>
      </w:r>
      <w:r>
        <w:t xml:space="preserve"> have been </w:t>
      </w:r>
      <w:r>
        <w:rPr>
          <w:b/>
          <w:bCs/>
        </w:rPr>
        <w:t>dewatered</w:t>
      </w:r>
      <w:r>
        <w:t xml:space="preserve">. This leaves </w:t>
      </w:r>
      <w:r>
        <w:rPr>
          <w:b/>
          <w:bCs/>
        </w:rPr>
        <w:t>26</w:t>
      </w:r>
      <w:r>
        <w:t xml:space="preserve"> shallow water r</w:t>
      </w:r>
      <w:r>
        <w:t xml:space="preserve">edds of concern. Depending on real-time flow information, scenario, and 100 and 250 cfs buffers, between </w:t>
      </w:r>
      <w:r>
        <w:rPr>
          <w:b/>
          <w:bCs/>
        </w:rPr>
        <w:t>1.4</w:t>
      </w:r>
      <w:r>
        <w:t xml:space="preserve"> and </w:t>
      </w:r>
      <w:r>
        <w:rPr>
          <w:b/>
          <w:bCs/>
        </w:rPr>
        <w:t>11.9%</w:t>
      </w:r>
      <w:r>
        <w:t xml:space="preserve"> Fall-run redds are estimated to be dewatered.</w:t>
      </w:r>
    </w:p>
    <w:p w14:paraId="607613BB" w14:textId="77777777" w:rsidR="002D2B55" w:rsidRDefault="00F8641A">
      <w:pPr>
        <w:pStyle w:val="Heading1"/>
      </w:pPr>
      <w:bookmarkStart w:id="1" w:name="table"/>
      <w:bookmarkEnd w:id="0"/>
      <w:r>
        <w:t>Table</w:t>
      </w:r>
    </w:p>
    <w:p w14:paraId="607613BC" w14:textId="77777777" w:rsidR="002D2B55" w:rsidRDefault="00F8641A">
      <w:pPr>
        <w:pStyle w:val="FirstParagraph"/>
      </w:pPr>
      <w:r>
        <w:rPr>
          <w:b/>
          <w:bCs/>
        </w:rPr>
        <w:t>Table 1.</w:t>
      </w:r>
      <w:r>
        <w:t xml:space="preserve"> Average September and October Keswick (KES) Flow in cfs, total water volume </w:t>
      </w:r>
      <w:r>
        <w:t>of each alternative for August through October in TAF, estimated numbers of SRWC redds dewatered, and percent of population that would be lost under each of the proposed alternatives. KES Flow data uses actual flow-to-date as of 2023-08-31 and proposed flo</w:t>
      </w:r>
      <w:r>
        <w:t xml:space="preserve">ws for the remainder of the incubation period. Redd dewatering is considered at the actual or estimated dewatering flow and with a 250 cfs buffer applied to the actual/estimated dewatering flow. Percentage of the population lost is based on the August 13, </w:t>
      </w:r>
      <w:r>
        <w:t xml:space="preserve">2023 count of </w:t>
      </w:r>
      <w:r>
        <w:lastRenderedPageBreak/>
        <w:t>347 Winter-run redds and updated redd counts may be available soon. See Scenario Descriptions file for additional information on each scenario.</w:t>
      </w:r>
    </w:p>
    <w:tbl>
      <w:tblPr>
        <w:tblStyle w:val="Table"/>
        <w:tblW w:w="5000" w:type="pct"/>
        <w:tblLook w:val="0020" w:firstRow="1" w:lastRow="0" w:firstColumn="0" w:lastColumn="0" w:noHBand="0" w:noVBand="0"/>
      </w:tblPr>
      <w:tblGrid>
        <w:gridCol w:w="5920"/>
        <w:gridCol w:w="874"/>
        <w:gridCol w:w="877"/>
        <w:gridCol w:w="877"/>
        <w:gridCol w:w="812"/>
      </w:tblGrid>
      <w:tr w:rsidR="002D2B55" w14:paraId="607613C2" w14:textId="77777777" w:rsidTr="002D2B55">
        <w:trPr>
          <w:cnfStyle w:val="100000000000" w:firstRow="1" w:lastRow="0" w:firstColumn="0" w:lastColumn="0" w:oddVBand="0" w:evenVBand="0" w:oddHBand="0" w:evenHBand="0" w:firstRowFirstColumn="0" w:firstRowLastColumn="0" w:lastRowFirstColumn="0" w:lastRowLastColumn="0"/>
          <w:tblHeader/>
        </w:trPr>
        <w:tc>
          <w:tcPr>
            <w:tcW w:w="0" w:type="auto"/>
          </w:tcPr>
          <w:p w14:paraId="607613BD" w14:textId="77777777" w:rsidR="002D2B55" w:rsidRDefault="00F8641A">
            <w:pPr>
              <w:pStyle w:val="Compact"/>
            </w:pPr>
            <w:r>
              <w:t>Metric</w:t>
            </w:r>
          </w:p>
        </w:tc>
        <w:tc>
          <w:tcPr>
            <w:tcW w:w="0" w:type="auto"/>
          </w:tcPr>
          <w:p w14:paraId="607613BE" w14:textId="77777777" w:rsidR="002D2B55" w:rsidRDefault="00F8641A">
            <w:pPr>
              <w:pStyle w:val="Compact"/>
            </w:pPr>
            <w:r>
              <w:t>Alt.1b</w:t>
            </w:r>
          </w:p>
        </w:tc>
        <w:tc>
          <w:tcPr>
            <w:tcW w:w="0" w:type="auto"/>
          </w:tcPr>
          <w:p w14:paraId="607613BF" w14:textId="77777777" w:rsidR="002D2B55" w:rsidRDefault="00F8641A">
            <w:pPr>
              <w:pStyle w:val="Compact"/>
            </w:pPr>
            <w:r>
              <w:t>Alt.2d</w:t>
            </w:r>
          </w:p>
        </w:tc>
        <w:tc>
          <w:tcPr>
            <w:tcW w:w="0" w:type="auto"/>
          </w:tcPr>
          <w:p w14:paraId="607613C0" w14:textId="77777777" w:rsidR="002D2B55" w:rsidRDefault="00F8641A">
            <w:pPr>
              <w:pStyle w:val="Compact"/>
            </w:pPr>
            <w:r>
              <w:t>Alt.3d</w:t>
            </w:r>
          </w:p>
        </w:tc>
        <w:tc>
          <w:tcPr>
            <w:tcW w:w="0" w:type="auto"/>
          </w:tcPr>
          <w:p w14:paraId="607613C1" w14:textId="77777777" w:rsidR="002D2B55" w:rsidRDefault="00F8641A">
            <w:pPr>
              <w:pStyle w:val="Compact"/>
            </w:pPr>
            <w:r>
              <w:t>Alt.3f</w:t>
            </w:r>
          </w:p>
        </w:tc>
      </w:tr>
      <w:tr w:rsidR="002D2B55" w14:paraId="607613C8" w14:textId="77777777">
        <w:tc>
          <w:tcPr>
            <w:tcW w:w="0" w:type="auto"/>
          </w:tcPr>
          <w:p w14:paraId="607613C3" w14:textId="77777777" w:rsidR="002D2B55" w:rsidRDefault="00F8641A">
            <w:pPr>
              <w:pStyle w:val="Compact"/>
            </w:pPr>
            <w:r>
              <w:t>Avg Sept Flow (cfs)</w:t>
            </w:r>
          </w:p>
        </w:tc>
        <w:tc>
          <w:tcPr>
            <w:tcW w:w="0" w:type="auto"/>
          </w:tcPr>
          <w:p w14:paraId="607613C4" w14:textId="77777777" w:rsidR="002D2B55" w:rsidRDefault="00F8641A">
            <w:pPr>
              <w:pStyle w:val="Compact"/>
            </w:pPr>
            <w:r>
              <w:t>7000</w:t>
            </w:r>
          </w:p>
        </w:tc>
        <w:tc>
          <w:tcPr>
            <w:tcW w:w="0" w:type="auto"/>
          </w:tcPr>
          <w:p w14:paraId="607613C5" w14:textId="77777777" w:rsidR="002D2B55" w:rsidRDefault="00F8641A">
            <w:pPr>
              <w:pStyle w:val="Compact"/>
            </w:pPr>
            <w:r>
              <w:t>7207</w:t>
            </w:r>
          </w:p>
        </w:tc>
        <w:tc>
          <w:tcPr>
            <w:tcW w:w="0" w:type="auto"/>
          </w:tcPr>
          <w:p w14:paraId="607613C6" w14:textId="77777777" w:rsidR="002D2B55" w:rsidRDefault="00F8641A">
            <w:pPr>
              <w:pStyle w:val="Compact"/>
            </w:pPr>
            <w:r>
              <w:t>7707</w:t>
            </w:r>
          </w:p>
        </w:tc>
        <w:tc>
          <w:tcPr>
            <w:tcW w:w="0" w:type="auto"/>
          </w:tcPr>
          <w:p w14:paraId="607613C7" w14:textId="77777777" w:rsidR="002D2B55" w:rsidRDefault="00F8641A">
            <w:pPr>
              <w:pStyle w:val="Compact"/>
            </w:pPr>
            <w:r>
              <w:t>7713</w:t>
            </w:r>
          </w:p>
        </w:tc>
      </w:tr>
      <w:tr w:rsidR="002D2B55" w14:paraId="607613CE" w14:textId="77777777">
        <w:tc>
          <w:tcPr>
            <w:tcW w:w="0" w:type="auto"/>
          </w:tcPr>
          <w:p w14:paraId="607613C9" w14:textId="77777777" w:rsidR="002D2B55" w:rsidRDefault="00F8641A">
            <w:pPr>
              <w:pStyle w:val="Compact"/>
            </w:pPr>
            <w:r>
              <w:t>Avg Oct Flow (cfs)</w:t>
            </w:r>
          </w:p>
        </w:tc>
        <w:tc>
          <w:tcPr>
            <w:tcW w:w="0" w:type="auto"/>
          </w:tcPr>
          <w:p w14:paraId="607613CA" w14:textId="77777777" w:rsidR="002D2B55" w:rsidRDefault="00F8641A">
            <w:pPr>
              <w:pStyle w:val="Compact"/>
            </w:pPr>
            <w:r>
              <w:t>6617</w:t>
            </w:r>
          </w:p>
        </w:tc>
        <w:tc>
          <w:tcPr>
            <w:tcW w:w="0" w:type="auto"/>
          </w:tcPr>
          <w:p w14:paraId="607613CB" w14:textId="77777777" w:rsidR="002D2B55" w:rsidRDefault="00F8641A">
            <w:pPr>
              <w:pStyle w:val="Compact"/>
            </w:pPr>
            <w:r>
              <w:t>5013</w:t>
            </w:r>
          </w:p>
        </w:tc>
        <w:tc>
          <w:tcPr>
            <w:tcW w:w="0" w:type="auto"/>
          </w:tcPr>
          <w:p w14:paraId="607613CC" w14:textId="77777777" w:rsidR="002D2B55" w:rsidRDefault="00F8641A">
            <w:pPr>
              <w:pStyle w:val="Compact"/>
            </w:pPr>
            <w:r>
              <w:t>5541</w:t>
            </w:r>
          </w:p>
        </w:tc>
        <w:tc>
          <w:tcPr>
            <w:tcW w:w="0" w:type="auto"/>
          </w:tcPr>
          <w:p w14:paraId="607613CD" w14:textId="77777777" w:rsidR="002D2B55" w:rsidRDefault="00F8641A">
            <w:pPr>
              <w:pStyle w:val="Compact"/>
            </w:pPr>
            <w:r>
              <w:t>5248</w:t>
            </w:r>
          </w:p>
        </w:tc>
      </w:tr>
      <w:tr w:rsidR="002D2B55" w14:paraId="607613D4" w14:textId="77777777">
        <w:tc>
          <w:tcPr>
            <w:tcW w:w="0" w:type="auto"/>
          </w:tcPr>
          <w:p w14:paraId="607613CF" w14:textId="77777777" w:rsidR="002D2B55" w:rsidRDefault="00F8641A">
            <w:pPr>
              <w:pStyle w:val="Compact"/>
            </w:pPr>
            <w:r>
              <w:t>Total Volume (TAF)</w:t>
            </w:r>
          </w:p>
        </w:tc>
        <w:tc>
          <w:tcPr>
            <w:tcW w:w="0" w:type="auto"/>
          </w:tcPr>
          <w:p w14:paraId="607613D0" w14:textId="77777777" w:rsidR="002D2B55" w:rsidRDefault="00F8641A">
            <w:pPr>
              <w:pStyle w:val="Compact"/>
            </w:pPr>
            <w:r>
              <w:t>3026</w:t>
            </w:r>
          </w:p>
        </w:tc>
        <w:tc>
          <w:tcPr>
            <w:tcW w:w="0" w:type="auto"/>
          </w:tcPr>
          <w:p w14:paraId="607613D1" w14:textId="77777777" w:rsidR="002D2B55" w:rsidRDefault="00F8641A">
            <w:pPr>
              <w:pStyle w:val="Compact"/>
            </w:pPr>
            <w:r>
              <w:t>2548</w:t>
            </w:r>
          </w:p>
        </w:tc>
        <w:tc>
          <w:tcPr>
            <w:tcW w:w="0" w:type="auto"/>
          </w:tcPr>
          <w:p w14:paraId="607613D2" w14:textId="77777777" w:rsidR="002D2B55" w:rsidRDefault="00F8641A">
            <w:pPr>
              <w:pStyle w:val="Compact"/>
            </w:pPr>
            <w:r>
              <w:t>2734</w:t>
            </w:r>
          </w:p>
        </w:tc>
        <w:tc>
          <w:tcPr>
            <w:tcW w:w="0" w:type="auto"/>
          </w:tcPr>
          <w:p w14:paraId="607613D3" w14:textId="77777777" w:rsidR="002D2B55" w:rsidRDefault="00F8641A">
            <w:pPr>
              <w:pStyle w:val="Compact"/>
            </w:pPr>
            <w:r>
              <w:t>2646</w:t>
            </w:r>
          </w:p>
        </w:tc>
      </w:tr>
      <w:tr w:rsidR="002D2B55" w14:paraId="607613DA" w14:textId="77777777">
        <w:tc>
          <w:tcPr>
            <w:tcW w:w="0" w:type="auto"/>
          </w:tcPr>
          <w:p w14:paraId="607613D5" w14:textId="77777777" w:rsidR="002D2B55" w:rsidRDefault="00F8641A">
            <w:pPr>
              <w:pStyle w:val="Compact"/>
            </w:pPr>
            <w:r>
              <w:t>Winter-run Redds dewatered</w:t>
            </w:r>
          </w:p>
        </w:tc>
        <w:tc>
          <w:tcPr>
            <w:tcW w:w="0" w:type="auto"/>
          </w:tcPr>
          <w:p w14:paraId="607613D6" w14:textId="77777777" w:rsidR="002D2B55" w:rsidRDefault="00F8641A">
            <w:pPr>
              <w:pStyle w:val="Compact"/>
            </w:pPr>
            <w:r>
              <w:t>16</w:t>
            </w:r>
          </w:p>
        </w:tc>
        <w:tc>
          <w:tcPr>
            <w:tcW w:w="0" w:type="auto"/>
          </w:tcPr>
          <w:p w14:paraId="607613D7" w14:textId="77777777" w:rsidR="002D2B55" w:rsidRDefault="00F8641A">
            <w:pPr>
              <w:pStyle w:val="Compact"/>
            </w:pPr>
            <w:r>
              <w:t>13</w:t>
            </w:r>
          </w:p>
        </w:tc>
        <w:tc>
          <w:tcPr>
            <w:tcW w:w="0" w:type="auto"/>
          </w:tcPr>
          <w:p w14:paraId="607613D8" w14:textId="77777777" w:rsidR="002D2B55" w:rsidRDefault="00F8641A">
            <w:pPr>
              <w:pStyle w:val="Compact"/>
            </w:pPr>
            <w:r>
              <w:t>6</w:t>
            </w:r>
          </w:p>
        </w:tc>
        <w:tc>
          <w:tcPr>
            <w:tcW w:w="0" w:type="auto"/>
          </w:tcPr>
          <w:p w14:paraId="607613D9" w14:textId="77777777" w:rsidR="002D2B55" w:rsidRDefault="00F8641A">
            <w:pPr>
              <w:pStyle w:val="Compact"/>
            </w:pPr>
            <w:r>
              <w:t>6</w:t>
            </w:r>
          </w:p>
        </w:tc>
      </w:tr>
      <w:tr w:rsidR="002D2B55" w14:paraId="607613E0" w14:textId="77777777">
        <w:tc>
          <w:tcPr>
            <w:tcW w:w="0" w:type="auto"/>
          </w:tcPr>
          <w:p w14:paraId="607613DB" w14:textId="77777777" w:rsidR="002D2B55" w:rsidRDefault="00F8641A">
            <w:pPr>
              <w:pStyle w:val="Compact"/>
            </w:pPr>
            <w:r>
              <w:t>Winter-run Percent Lost (based on current count)</w:t>
            </w:r>
          </w:p>
        </w:tc>
        <w:tc>
          <w:tcPr>
            <w:tcW w:w="0" w:type="auto"/>
          </w:tcPr>
          <w:p w14:paraId="607613DC" w14:textId="77777777" w:rsidR="002D2B55" w:rsidRDefault="00F8641A">
            <w:pPr>
              <w:pStyle w:val="Compact"/>
            </w:pPr>
            <w:r>
              <w:t>4.6</w:t>
            </w:r>
          </w:p>
        </w:tc>
        <w:tc>
          <w:tcPr>
            <w:tcW w:w="0" w:type="auto"/>
          </w:tcPr>
          <w:p w14:paraId="607613DD" w14:textId="77777777" w:rsidR="002D2B55" w:rsidRDefault="00F8641A">
            <w:pPr>
              <w:pStyle w:val="Compact"/>
            </w:pPr>
            <w:r>
              <w:t>3.7</w:t>
            </w:r>
          </w:p>
        </w:tc>
        <w:tc>
          <w:tcPr>
            <w:tcW w:w="0" w:type="auto"/>
          </w:tcPr>
          <w:p w14:paraId="607613DE" w14:textId="77777777" w:rsidR="002D2B55" w:rsidRDefault="00F8641A">
            <w:pPr>
              <w:pStyle w:val="Compact"/>
            </w:pPr>
            <w:r>
              <w:t>1.7</w:t>
            </w:r>
          </w:p>
        </w:tc>
        <w:tc>
          <w:tcPr>
            <w:tcW w:w="0" w:type="auto"/>
          </w:tcPr>
          <w:p w14:paraId="607613DF" w14:textId="77777777" w:rsidR="002D2B55" w:rsidRDefault="00F8641A">
            <w:pPr>
              <w:pStyle w:val="Compact"/>
            </w:pPr>
            <w:r>
              <w:t>1.7</w:t>
            </w:r>
          </w:p>
        </w:tc>
      </w:tr>
      <w:tr w:rsidR="002D2B55" w14:paraId="607613E6" w14:textId="77777777">
        <w:tc>
          <w:tcPr>
            <w:tcW w:w="0" w:type="auto"/>
          </w:tcPr>
          <w:p w14:paraId="607613E1" w14:textId="77777777" w:rsidR="002D2B55" w:rsidRDefault="00F8641A">
            <w:pPr>
              <w:pStyle w:val="Compact"/>
            </w:pPr>
            <w:r>
              <w:t>Winter-run Percent Lost (based on expansion of 0.7)</w:t>
            </w:r>
          </w:p>
        </w:tc>
        <w:tc>
          <w:tcPr>
            <w:tcW w:w="0" w:type="auto"/>
          </w:tcPr>
          <w:p w14:paraId="607613E2" w14:textId="77777777" w:rsidR="002D2B55" w:rsidRDefault="00F8641A">
            <w:pPr>
              <w:pStyle w:val="Compact"/>
            </w:pPr>
            <w:r>
              <w:t>2.7</w:t>
            </w:r>
          </w:p>
        </w:tc>
        <w:tc>
          <w:tcPr>
            <w:tcW w:w="0" w:type="auto"/>
          </w:tcPr>
          <w:p w14:paraId="607613E3" w14:textId="77777777" w:rsidR="002D2B55" w:rsidRDefault="00F8641A">
            <w:pPr>
              <w:pStyle w:val="Compact"/>
            </w:pPr>
            <w:r>
              <w:t>2.2</w:t>
            </w:r>
          </w:p>
        </w:tc>
        <w:tc>
          <w:tcPr>
            <w:tcW w:w="0" w:type="auto"/>
          </w:tcPr>
          <w:p w14:paraId="607613E4" w14:textId="77777777" w:rsidR="002D2B55" w:rsidRDefault="00F8641A">
            <w:pPr>
              <w:pStyle w:val="Compact"/>
            </w:pPr>
            <w:r>
              <w:t>1</w:t>
            </w:r>
          </w:p>
        </w:tc>
        <w:tc>
          <w:tcPr>
            <w:tcW w:w="0" w:type="auto"/>
          </w:tcPr>
          <w:p w14:paraId="607613E5" w14:textId="77777777" w:rsidR="002D2B55" w:rsidRDefault="00F8641A">
            <w:pPr>
              <w:pStyle w:val="Compact"/>
            </w:pPr>
            <w:r>
              <w:t>1</w:t>
            </w:r>
          </w:p>
        </w:tc>
      </w:tr>
      <w:tr w:rsidR="002D2B55" w14:paraId="607613EC" w14:textId="77777777">
        <w:tc>
          <w:tcPr>
            <w:tcW w:w="0" w:type="auto"/>
          </w:tcPr>
          <w:p w14:paraId="607613E7" w14:textId="77777777" w:rsidR="002D2B55" w:rsidRDefault="00F8641A">
            <w:pPr>
              <w:pStyle w:val="Compact"/>
            </w:pPr>
            <w:r>
              <w:t>Winter-run Percent Lost (based on expansion of 0.3)</w:t>
            </w:r>
          </w:p>
        </w:tc>
        <w:tc>
          <w:tcPr>
            <w:tcW w:w="0" w:type="auto"/>
          </w:tcPr>
          <w:p w14:paraId="607613E8" w14:textId="77777777" w:rsidR="002D2B55" w:rsidRDefault="00F8641A">
            <w:pPr>
              <w:pStyle w:val="Compact"/>
            </w:pPr>
            <w:r>
              <w:t>3.5</w:t>
            </w:r>
          </w:p>
        </w:tc>
        <w:tc>
          <w:tcPr>
            <w:tcW w:w="0" w:type="auto"/>
          </w:tcPr>
          <w:p w14:paraId="607613E9" w14:textId="77777777" w:rsidR="002D2B55" w:rsidRDefault="00F8641A">
            <w:pPr>
              <w:pStyle w:val="Compact"/>
            </w:pPr>
            <w:r>
              <w:t>2.9</w:t>
            </w:r>
          </w:p>
        </w:tc>
        <w:tc>
          <w:tcPr>
            <w:tcW w:w="0" w:type="auto"/>
          </w:tcPr>
          <w:p w14:paraId="607613EA" w14:textId="77777777" w:rsidR="002D2B55" w:rsidRDefault="00F8641A">
            <w:pPr>
              <w:pStyle w:val="Compact"/>
            </w:pPr>
            <w:r>
              <w:t>1.3</w:t>
            </w:r>
          </w:p>
        </w:tc>
        <w:tc>
          <w:tcPr>
            <w:tcW w:w="0" w:type="auto"/>
          </w:tcPr>
          <w:p w14:paraId="607613EB" w14:textId="77777777" w:rsidR="002D2B55" w:rsidRDefault="00F8641A">
            <w:pPr>
              <w:pStyle w:val="Compact"/>
            </w:pPr>
            <w:r>
              <w:t>1.3</w:t>
            </w:r>
          </w:p>
        </w:tc>
      </w:tr>
      <w:tr w:rsidR="002D2B55" w14:paraId="607613F2" w14:textId="77777777">
        <w:tc>
          <w:tcPr>
            <w:tcW w:w="0" w:type="auto"/>
          </w:tcPr>
          <w:p w14:paraId="607613ED" w14:textId="77777777" w:rsidR="002D2B55" w:rsidRDefault="00F8641A">
            <w:pPr>
              <w:pStyle w:val="Compact"/>
            </w:pPr>
            <w:r>
              <w:t>Winter-run Redds Dewatered (w/ 250 cfs buffer)</w:t>
            </w:r>
          </w:p>
        </w:tc>
        <w:tc>
          <w:tcPr>
            <w:tcW w:w="0" w:type="auto"/>
          </w:tcPr>
          <w:p w14:paraId="607613EE" w14:textId="77777777" w:rsidR="002D2B55" w:rsidRDefault="00F8641A">
            <w:pPr>
              <w:pStyle w:val="Compact"/>
            </w:pPr>
            <w:r>
              <w:t>21</w:t>
            </w:r>
          </w:p>
        </w:tc>
        <w:tc>
          <w:tcPr>
            <w:tcW w:w="0" w:type="auto"/>
          </w:tcPr>
          <w:p w14:paraId="607613EF" w14:textId="77777777" w:rsidR="002D2B55" w:rsidRDefault="00F8641A">
            <w:pPr>
              <w:pStyle w:val="Compact"/>
            </w:pPr>
            <w:r>
              <w:t>13</w:t>
            </w:r>
          </w:p>
        </w:tc>
        <w:tc>
          <w:tcPr>
            <w:tcW w:w="0" w:type="auto"/>
          </w:tcPr>
          <w:p w14:paraId="607613F0" w14:textId="77777777" w:rsidR="002D2B55" w:rsidRDefault="00F8641A">
            <w:pPr>
              <w:pStyle w:val="Compact"/>
            </w:pPr>
            <w:r>
              <w:t>12</w:t>
            </w:r>
          </w:p>
        </w:tc>
        <w:tc>
          <w:tcPr>
            <w:tcW w:w="0" w:type="auto"/>
          </w:tcPr>
          <w:p w14:paraId="607613F1" w14:textId="77777777" w:rsidR="002D2B55" w:rsidRDefault="00F8641A">
            <w:pPr>
              <w:pStyle w:val="Compact"/>
            </w:pPr>
            <w:r>
              <w:t>12</w:t>
            </w:r>
          </w:p>
        </w:tc>
      </w:tr>
      <w:tr w:rsidR="002D2B55" w14:paraId="607613F8" w14:textId="77777777" w:rsidTr="00F8641A">
        <w:tc>
          <w:tcPr>
            <w:tcW w:w="0" w:type="auto"/>
          </w:tcPr>
          <w:p w14:paraId="607613F3" w14:textId="77777777" w:rsidR="002D2B55" w:rsidRDefault="00F8641A">
            <w:pPr>
              <w:pStyle w:val="Compact"/>
            </w:pPr>
            <w:r>
              <w:t>Winter-run Percent Lost (w/ 250 cfs buffer)</w:t>
            </w:r>
          </w:p>
        </w:tc>
        <w:tc>
          <w:tcPr>
            <w:tcW w:w="0" w:type="auto"/>
          </w:tcPr>
          <w:p w14:paraId="607613F4" w14:textId="77777777" w:rsidR="002D2B55" w:rsidRDefault="00F8641A">
            <w:pPr>
              <w:pStyle w:val="Compact"/>
            </w:pPr>
            <w:r>
              <w:t>6.1</w:t>
            </w:r>
          </w:p>
        </w:tc>
        <w:tc>
          <w:tcPr>
            <w:tcW w:w="0" w:type="auto"/>
          </w:tcPr>
          <w:p w14:paraId="607613F5" w14:textId="77777777" w:rsidR="002D2B55" w:rsidRDefault="00F8641A">
            <w:pPr>
              <w:pStyle w:val="Compact"/>
            </w:pPr>
            <w:r>
              <w:t>3.7</w:t>
            </w:r>
          </w:p>
        </w:tc>
        <w:tc>
          <w:tcPr>
            <w:tcW w:w="0" w:type="auto"/>
          </w:tcPr>
          <w:p w14:paraId="607613F6" w14:textId="77777777" w:rsidR="002D2B55" w:rsidRDefault="00F8641A">
            <w:pPr>
              <w:pStyle w:val="Compact"/>
            </w:pPr>
            <w:r>
              <w:t>3.5</w:t>
            </w:r>
          </w:p>
        </w:tc>
        <w:tc>
          <w:tcPr>
            <w:tcW w:w="0" w:type="auto"/>
          </w:tcPr>
          <w:p w14:paraId="607613F7" w14:textId="77777777" w:rsidR="002D2B55" w:rsidRDefault="00F8641A">
            <w:pPr>
              <w:pStyle w:val="Compact"/>
            </w:pPr>
            <w:r>
              <w:t>3.5</w:t>
            </w:r>
          </w:p>
        </w:tc>
      </w:tr>
      <w:tr w:rsidR="002D2B55" w14:paraId="607613FE" w14:textId="77777777" w:rsidTr="00F8641A">
        <w:tc>
          <w:tcPr>
            <w:tcW w:w="0" w:type="auto"/>
            <w:tcBorders>
              <w:bottom w:val="single" w:sz="4" w:space="0" w:color="auto"/>
            </w:tcBorders>
          </w:tcPr>
          <w:p w14:paraId="607613F9" w14:textId="77777777" w:rsidR="002D2B55" w:rsidRDefault="00F8641A">
            <w:pPr>
              <w:pStyle w:val="Compact"/>
            </w:pPr>
            <w:r>
              <w:t>Fall-run dewatered (%)</w:t>
            </w:r>
          </w:p>
        </w:tc>
        <w:tc>
          <w:tcPr>
            <w:tcW w:w="0" w:type="auto"/>
            <w:tcBorders>
              <w:bottom w:val="single" w:sz="4" w:space="0" w:color="auto"/>
            </w:tcBorders>
          </w:tcPr>
          <w:p w14:paraId="607613FA" w14:textId="77777777" w:rsidR="002D2B55" w:rsidRDefault="00F8641A">
            <w:pPr>
              <w:pStyle w:val="Compact"/>
            </w:pPr>
            <w:r>
              <w:t>5.5</w:t>
            </w:r>
          </w:p>
        </w:tc>
        <w:tc>
          <w:tcPr>
            <w:tcW w:w="0" w:type="auto"/>
            <w:tcBorders>
              <w:bottom w:val="single" w:sz="4" w:space="0" w:color="auto"/>
            </w:tcBorders>
          </w:tcPr>
          <w:p w14:paraId="607613FB" w14:textId="77777777" w:rsidR="002D2B55" w:rsidRDefault="00F8641A">
            <w:pPr>
              <w:pStyle w:val="Compact"/>
            </w:pPr>
            <w:r>
              <w:t>9.8</w:t>
            </w:r>
          </w:p>
        </w:tc>
        <w:tc>
          <w:tcPr>
            <w:tcW w:w="0" w:type="auto"/>
            <w:tcBorders>
              <w:bottom w:val="single" w:sz="4" w:space="0" w:color="auto"/>
            </w:tcBorders>
          </w:tcPr>
          <w:p w14:paraId="607613FC" w14:textId="77777777" w:rsidR="002D2B55" w:rsidRDefault="00F8641A">
            <w:pPr>
              <w:pStyle w:val="Compact"/>
            </w:pPr>
            <w:r>
              <w:t>10.5</w:t>
            </w:r>
          </w:p>
        </w:tc>
        <w:tc>
          <w:tcPr>
            <w:tcW w:w="0" w:type="auto"/>
            <w:tcBorders>
              <w:bottom w:val="single" w:sz="4" w:space="0" w:color="auto"/>
            </w:tcBorders>
          </w:tcPr>
          <w:p w14:paraId="607613FD" w14:textId="77777777" w:rsidR="002D2B55" w:rsidRDefault="00F8641A">
            <w:pPr>
              <w:pStyle w:val="Compact"/>
            </w:pPr>
            <w:r>
              <w:t>11.9</w:t>
            </w:r>
          </w:p>
        </w:tc>
      </w:tr>
    </w:tbl>
    <w:p w14:paraId="6076140B" w14:textId="77777777" w:rsidR="002D2B55" w:rsidRDefault="00F8641A">
      <w:pPr>
        <w:pStyle w:val="Heading1"/>
      </w:pPr>
      <w:bookmarkStart w:id="2" w:name="plots"/>
      <w:bookmarkEnd w:id="1"/>
      <w:r>
        <w:t>Plots</w:t>
      </w:r>
    </w:p>
    <w:p w14:paraId="6076140C" w14:textId="77777777" w:rsidR="002D2B55" w:rsidRDefault="00F8641A">
      <w:pPr>
        <w:pStyle w:val="FirstParagraph"/>
      </w:pPr>
      <w:r>
        <w:rPr>
          <w:noProof/>
        </w:rPr>
        <w:drawing>
          <wp:inline distT="0" distB="0" distL="0" distR="0" wp14:anchorId="6076140F" wp14:editId="60761410">
            <wp:extent cx="5334000" cy="31115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Real-time-Estimates_Prelim_automated_v2_files/figure-docx/unnamed-chunk-8-1.png"/>
                    <pic:cNvPicPr>
                      <a:picLocks noChangeAspect="1" noChangeArrowheads="1"/>
                    </pic:cNvPicPr>
                  </pic:nvPicPr>
                  <pic:blipFill>
                    <a:blip r:embed="rId8"/>
                    <a:stretch>
                      <a:fillRect/>
                    </a:stretch>
                  </pic:blipFill>
                  <pic:spPr bwMode="auto">
                    <a:xfrm>
                      <a:off x="0" y="0"/>
                      <a:ext cx="5334000" cy="3111500"/>
                    </a:xfrm>
                    <a:prstGeom prst="rect">
                      <a:avLst/>
                    </a:prstGeom>
                    <a:noFill/>
                    <a:ln w="9525">
                      <a:noFill/>
                      <a:headEnd/>
                      <a:tailEnd/>
                    </a:ln>
                  </pic:spPr>
                </pic:pic>
              </a:graphicData>
            </a:graphic>
          </wp:inline>
        </w:drawing>
      </w:r>
    </w:p>
    <w:p w14:paraId="6076140D" w14:textId="77777777" w:rsidR="002D2B55" w:rsidRDefault="00F8641A">
      <w:pPr>
        <w:pStyle w:val="BodyText"/>
      </w:pPr>
      <w:r>
        <w:rPr>
          <w:b/>
          <w:bCs/>
        </w:rPr>
        <w:t>Figure 1.</w:t>
      </w:r>
      <w:r>
        <w:t xml:space="preserve"> Actual or estimated emergence dates of SRWC redds and actual or estimated dewate</w:t>
      </w:r>
      <w:r>
        <w:t>ring flow for the September-October estimated redd emergence dates as compared to Keswick flow (in cfs) of proposed management alternatives. Points represent emerged, dewatered, or remaining redds. Numbers inside of points indicate how many redds share tha</w:t>
      </w:r>
      <w:r>
        <w:t xml:space="preserve">t estimated emergence date and actual/estimated dewatering flow. Points that fall above/to the right of a flow alternative line are expected to be dewatered given that management alternative is followed. Points that fall below/to the left of/on a flow </w:t>
      </w:r>
      <w:r>
        <w:lastRenderedPageBreak/>
        <w:t>alte</w:t>
      </w:r>
      <w:r>
        <w:t>rnative line are not expected to be dewatered, given that management alternative is followed.</w:t>
      </w:r>
    </w:p>
    <w:p w14:paraId="6076140E" w14:textId="77777777" w:rsidR="002D2B55" w:rsidRDefault="00F8641A">
      <w:pPr>
        <w:pStyle w:val="BodyText"/>
      </w:pPr>
      <w:r>
        <w:t>#References Gard, Mark. 2006. Relationsships between flow fluctuations and redd dewatering and juvenile stranding for Chinnok Salmon and Steelhead in the Sacramen</w:t>
      </w:r>
      <w:r>
        <w:t>to River between Kesewick Dam and Battle Creek. 94 pages.</w:t>
      </w:r>
    </w:p>
    <w:bookmarkEnd w:id="2"/>
    <w:sectPr w:rsidR="002D2B5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761415" w14:textId="77777777" w:rsidR="00000000" w:rsidRDefault="00F8641A">
      <w:pPr>
        <w:spacing w:after="0"/>
      </w:pPr>
      <w:r>
        <w:separator/>
      </w:r>
    </w:p>
  </w:endnote>
  <w:endnote w:type="continuationSeparator" w:id="0">
    <w:p w14:paraId="60761417" w14:textId="77777777" w:rsidR="00000000" w:rsidRDefault="00F864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761411" w14:textId="77777777" w:rsidR="002D2B55" w:rsidRDefault="00F8641A">
      <w:r>
        <w:separator/>
      </w:r>
    </w:p>
  </w:footnote>
  <w:footnote w:type="continuationSeparator" w:id="0">
    <w:p w14:paraId="60761412" w14:textId="77777777" w:rsidR="002D2B55" w:rsidRDefault="00F864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9BCE3D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9509411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2B55"/>
    <w:rsid w:val="002D2B55"/>
    <w:rsid w:val="00F8641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7613B3"/>
  <w15:docId w15:val="{6778ADFD-4C4D-4CE1-BCE6-7088F4AA1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gcc02.safelinks.protection.outlook.com/?url=https%3A%2F%2Fwww.calfish.org%2FProgramsData%2FConservationandManagement%2FCentralValleyMonitoring%2FCDFWUpperSacRiverBasinSalmonidMonitoring.aspx&amp;data=05%7C01%7Clelliott%40usbr.gov%7C689ebb9a6c8243b4f96c08da90f5c542%7C0693b5ba4b184d7b9341f32f400a5494%7C0%7C0%7C637981682646098788%7CUnknown%7CTWFpbGZsb3d8eyJWIjoiMC4wLjAwMDAiLCJQIjoiV2luMzIiLCJBTiI6Ik1haWwiLCJXVCI6Mn0%3D%7C3000%7C%7C%7C&amp;sdata=A1eQkWPxbkXxnzEvc2K8%2FTmslZ8H8zvxdks3%2F78Yrvw%3D&amp;reserved=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3</Pages>
  <Words>677</Words>
  <Characters>3860</Characters>
  <Application>Microsoft Office Word</Application>
  <DocSecurity>4</DocSecurity>
  <Lines>32</Lines>
  <Paragraphs>9</Paragraphs>
  <ScaleCrop>false</ScaleCrop>
  <Company/>
  <LinksUpToDate>false</LinksUpToDate>
  <CharactersWithSpaces>4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DATA: Redd Dewatering Estimates for Keswick Fall Flow Scenarios</dc:title>
  <dc:creator>BDO Science Division</dc:creator>
  <cp:keywords/>
  <cp:lastModifiedBy>Elliott, Lisa H</cp:lastModifiedBy>
  <cp:revision>2</cp:revision>
  <dcterms:created xsi:type="dcterms:W3CDTF">2023-09-01T21:13:00Z</dcterms:created>
  <dcterms:modified xsi:type="dcterms:W3CDTF">2023-09-01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1 September, 2023</vt:lpwstr>
  </property>
  <property fmtid="{D5CDD505-2E9C-101B-9397-08002B2CF9AE}" pid="3" name="output">
    <vt:lpwstr/>
  </property>
</Properties>
</file>